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VAD</w:t>
      </w:r>
      <w:r>
        <w:t xml:space="preserve"> </w:t>
      </w:r>
      <w:r>
        <w:t xml:space="preserve">Normal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หัวข้อที่เราจะมาเรียนในวันนี้นะคะก็จะมีรูปแบบนะคะ กฎเกณฑ์นะคะ ที่ใช้ควบคุมเทคโนโลยีสารสนเทศของเรานะคะว่ามันมีอะไรบ้างนะคะ แนวทางนะคะกรอบแนวคิดนะคะด้านเทคโนโลยีสารสนเทศของเรา เดี๋ยวเรามาเริ่มดูนะคะเกี่ยวกับการ นำเทคโนโลยีสารสนเทศนะคะ ที่ได้นำมาใช้ในหน่วยงาน องค์กรของเรานี่นะคะ เขาจะมีการส่งผลให้ประสิทธิภาพหรือว่าประสิทธิผล ที่เกิดขึ้นในการทำงานของเราเกิดขึ้นอย่างไรนั่นเองนะคะ แล้วถ้าไม่มีกรอบกระบวนการแนวคิดพวกนี้นี่ที่เอามาควบคุมดูแลตัวเทคโนโลยีสารสนเทศแล้วมันจะส่งผลกับหน่วยงานหรือว่าองค์กรของเราอย่างไรนะคะ แล้วก็อย่างที่เราเรียนไปนะคะเกี่ยวกับธรรมาภิบาลนะคะหรือว่าไอที chrominance ในสัปดาห์ก่อนก่อนนะคะ สามารถเอามาตรวจสอบการใช้งานตัวเทคโนโลยีสารสนเทศของเราได้อย่างไรนั่นเองนะคะ เดี๋ยวเราจะมาดูนะคะ การแบ่งระดับนั่นเอง ความสามารถนะคะในการบูรณาการนะคะเกี่ยวกับตัว วุฒิภาวะของเรา โดยจะแบ่งความสามารถขององค์กรของเราก่อนว่าองค์กรของเรามีความสามารถอยู่ในระดับไหนนะคะ โดยจะแบ่งออกเป็น 5 ระดับ ระดับเริ่มแรกนะคะ ระดับการจัดการ ระดับมีการกำหนดนะคะ ระดับการจัดการเชิงจำนวนแล้วก็ระดับที่เหมาะสมที่สุดพูดง่ายๆก็จะแบ่งตั้งแต่ระดับล่างสุดนะคะแล้วก็เพิ่มขึ้นไปจนถึงระดับที่เหมาะสมที่สุดพูดง่ายๆว่าเขามีการนะคะ มาตรฐาน ในตัวสารสนเทศในองค์กร ของหน่วยงานหรือว่าองค์กรนั้นอยู่ในระดับไหนนั่นเองนะคะว่าแต่ละองค์กรมีความสามารถนะคะในการจัดการแล้วก็ดูแลที่แตกต่างกันนะคะ ซึ่งให้เป็นเกณฑ์ที่หน่วยงานแล้วก็องค์กรคนอื่น สามารถเข้าใจแล้วก็สื่อสารกันได้ก็คือเราจะมาแบ่งระดับนะคะความสำคัญนะคะ ตามการบูรณาการของเรานั่นเองนะคะ เมื่อกี้ก็จะเป็นการแบ่งระดับกันแล้ว ไปมองภาพรวมๆนะคะขององค์กรนะคะว่าองค์กรของเราอยู่ระดับไหนคราวนี้การที่จะเอาตัว covid ของเรามาใช้นะคะ ในการควบคุมเทคโนโลยีสารสนเทศของเรา เราจะทำอย่างไรบ้างเดี๋ยวเรามาพูดถึงความหมายของเขาก่อนนะคะ ตัว c o m b i t นะคะ เป็นมาตรฐานที่เป็นกรอบในการควบคุมนะคะทางเทคโนโลยีสารสนเทศนั่นเองนะคะ ว่าเทคโนโลยีสารสนเทศหรือว่าระบบที่อยู่ในหน่วยงานหรือองค์กรเขานี่ ใช้งานได้ดีใหม่นะคะ มีมาตรฐานพอหรือเปล่านะคะ จัดงานกับคนตรงกันไหม หรือทำไปแล้ว เกิดประสิทธิภาพหรือประสิทธิผลดีหรือเปล่านั่นเองนะคะ ตัวนี้ของตัว c o m b i t ก็จะมาควบคุมช่วยควบคุมนะคะ ภายในองค์กรของเรานะคะเชื่อมโยงเป้าหมายทางธุรกิจ แล้วก็เป้าหมายทางเทคโนโลยีสารสนเทศ เป้าหมายทั้งสองเรานะคะไปในทิศทางเดียวกัน ว่าจะส่งให้เกิดผลสัมฤทธิ์นะคะ หรือประสบความสำเร็จนะคะในการทำงานที่มากๆยิ่งขึ้น นั่นเองนะคะ มุ่งเน้นกระบวนการก็คือการปฏิบัติงานในหน่วยงานของเรานั่นเองนะคะให้เป็นไปตามเทคโนโลยีสารสนเทศแล้วก็สามารถที่จะควบคุม จัดการแล้วก็ดูแลได้นะคะ กลัวโควิด ว่าจะมีตัวแบบ แล้วก็กระบวนการขั้นตอนว่าควรปฏิบัติขั้นตอน ที่วางกรอบไว้ให้นะคะผู้ที่นำตัวกรอบตัว covid ไปใช้งานก็จะยึดเป็นแบบนั้นเองว่าจะต้องปฏิบัติอย่างไรนะคะ ซึ่งเป็นกระบวนการที่เราสามารถนำมาใช้งานนะคะ กับหน่วยงานหรือว่าองค์กรของเราได้นั่นเอง ตัว c o b i t นะคะหรือว่ากรอบ co VIP ของเรานะคะก็จะทำให้เกิดธรรมาภิบาลทางเทคโนโลยีสารสนเทศซึ่งมุ่งเน้นอยู่ 5 ด้านนะคะ ก็คือด้านวางแผนกลยุทธ์ นำเสนอคุณค่า จัดการทรัพยากร จัดการความเสี่ยง แล้วก็วัดผลการดำเนินงานซึ่งก็จะเป็นกระบวนการหลักๆอยู่แล้วในการทำงานทั่วไปขององค์กรนั่นเองนะคะ ธรรมาภิบาลทางเทคโนโลยีสารสนเทศตรงนี้ก็แบ่งออกเป็น 5 ด้านเช่นเดียวกัน โดยเรามีขอบเขตกระบวนการ 4 ด้านหลัก อยู่ 4 ด้านด้วยกันนะคะ โดยอันที่ 1 ว่าจะมีการวางแผนจัดการองค์กรเริ่มต้นจากผู้บริหารนะคะก็จะมีการวางแผนจัดการว่า เราควรจะบริหารจัดการแผนกไหนหน่วยไหนนะคะ ด้วยวิธีการใดนะคะ เมื่อมีการวางแผนจัดการเรียบร้อยก็จะมีการแบ่งนะคะ ให้แต่ละหน่วยแต่ละแผนกแต่ละฝ่ายจัดนำแล้วก็นำไปใช้นะคะ ซึ่งเป็นด้านที่ 2 ของเรานะคะ ด้านที่ 3 ก็จะนำส่งแล้วก็สนับสนุน รายการสุดท้ายก็จะเป็นตรวจสอบประเมินผลว่าสิ่งที่เราสนับสนุนนะคะหรือสิ่งที่เรานำไปใช้แล้ว ผลลัพธ์นะคะที่ได้นี่ จะเป็นอย่างไร มีผลนะคะประสิทธิภาพการทำงานดีไหมนะคะ ช่วยลดการทำงานนะคะในขั้นตอนไหนหรือเปล่านะคะ ซึ่งนะคะ แต่ละด้านนี่ มันก็จะมีกระบวนการย่อยลงไปอีกทั้งหมด 34 กระบวนการ มาตรฐานนี้จะค่อนข้างละเอียดแล้วก็มีตัวแบบตัวมาตรฐานที่ค่อนข้างเยอะสามารถที่จะเอามาเป็นต้นแบบแล้วก็มาอ้างอิงการทำงานได้ค่อนข้างดีนั่นเองนะคะ ตัวมาตรฐาน c o m b i t ว่าจะมีกรอบแนวความคิดนะคะว่ากระบวนการนะคะทางเทคโนโลยีสารสนเทศของเรา จะนำตัวข้อมูลข่าวสาร เอาไปให้ตรงกับความต้องการของธุรกิจหรือเปล่าเรานำข้อมูลจากภายนอกมา หรือว่าข้อมูล ที่เราตั้งไว้ไหม ตั้งไว้อะไรบ้าง 123 แล้วทำตามตัววัตถุประสงค์ที่ตั้งไว้หรือเปล่านะคะ มีการนำส่งนะคะ ตามวัตถุประสงค์แล้วก็ควบคุมนะคะตามระดับแต่ละองค์กรหรือไม่นั่นเองนะคะ ตัวนี้ก็จะเข้ามาช่วยนะคะ ทำให้กระบวนการหรือวิธีความคิดนี่ หมี่กรอบ แล้วก็ให้มีวิธีการปฏิบัติที่ดีนะคะตามกรอบที่ได้วางแผนไว้นั่นเอง ถัดมาเราก็จะมาดูว่าตัว c o v i e ของเรานี่ก็จะแบ่งออกเป็น 7 หลัก 7 ด้าน ซึ่งพูดง่ายๆ เหมือนหน่วยงานหรือว่าองค์กรเราปฏิบัติงานนะคะก็จะมี 7 ด้านตัวนี้ที่ค่อนข้างสำคัญ อย่างเช่นทำงานไปแล้วเกิดประสิทธิภาพที่ดีไหม ประสิทธิผลที่ดีไหมมีความเป็นไปได้ใหม่นะคะ ความสมบูรณ์ของชิ้นงานหรือว่าผลงานเป็นอย่างไร มีการพร้อมใช้หรือว่าการมีอยู่หรือเปล่าอาจจะเป็นอุปกรณ์การใช้งานต่างๆนะคะ การลงมือปฏิบัติธรรมตามได้หรือไม่นะคะความน่าเชื่อถือ ทรัพยากรนะคะ ทางสารสนเทศที่เข้ามาใช้หรือทรัพย์สนับสนุนตรงนี้มีอะไรบ้างก็จะมีบุคคล คนหรือว่าบุคลากรภายใน หน่วยงานของเราโปรแกรมประยุกต์นะคะโปรแกรมที่ใช้ในหน่วยงานของเรา เทคโนโลยีเครื่องมือต่างๆนะคะที่เข้ามาใช้ แล้วก็การอำนวยความสะดวก และสุดท้ายก็จะเป็นข้อมูลนั่นเองนะคะ ในกรอบของตัว c o m b i t ของเรา คราวนี้เราจะมาดูกรณีที่เรานำไปใช้นะคะ มันก็จะแบ่งนะคะ หลักการหรือว่ากรอบแนวความคิดนำไปใช้ทั้งหมด 4 ระดับ ก็จะมีตั้งแต่ระดับที่ศูนย์ระดับหนึ่ง ระดับ 2 แล้วก็ระดับ 3 นั่นเอง เราจะมาดูแต่ละระดับนะคะเพื่อจะได้มองภาพออกนะคะว่ากรณีที่เอาแนวคิดไปใช้ แต่ละระดับจะมีตัวมาตรฐานตัวไหนที่เข้ามาเกี่ยวข้องบ้างนะคะ โดยระดับ 0 จะเป็นระดับที่สูงสุด จะเป็นรูปแบบของกฎหมาย กฎหมายแน่นอนว่าทุกหน่วยงานต้องอยู่ภายใต้ของกฎหมายนะคะก็จะเป็นรัฐบาลองค์กรนะคะที่เข้ามาดูแลควบคุม พูดง่ายๆคือบุคคล ทั้งประเทศของเรานั่นเองต้องอยู่ภายใต้กฎหมาย ระดับที่ 1 นะคะ มาตรฐานโคโซ วันนี้อาจารย์จะไม่พูดถึงนะ แต่โคโซ่จะเป็นมาตรฐานที่เข้ามามุ่งเน้นเกี่ยวกับการเงินแล้วก็ธุรกิจนะคะ เดี๋ยวเราค่อยมาดูกันว่าตัวมาตรฐาน cof มันคืออะไร รหัสมาระดับที่ 3 หรือ Level 2 ของเรา ว่าจะเป็น c o b i t ก็จะเป็นกรอบความคิดที่อาจารย์พูดนั่นเองนะคะว่ามันจะมีกระบวนการทำงานอย่างไรนะคะ ให้ตัวสารสนเทศของเรา เกิดประสิทธิภาพนั่นเอง แล้วก็ระดับสุดท้ายนะคะก็คือ Level 3 ของเรานะคะ ว่าจะมีตัวมาตรฐาน 2 ตัวที่เข้ามาดูแลเรา ก็คือตัว i t i l ซึ่งได้พูดไปแล้วในสัปดาห์ก่อนๆนะคะ ว่าเป็นการควบคุมแล้วก็เป็นการให้บริการของเทคโนโลยีสารสนเทศนั่นเอง อีกตัวหนึ่งนะคะ น่าจะเป็นมาตรฐาน ISO นะคะ 17 799 นะคะ จะเป็นตัวมาตรฐานเกี่ยวกับการรักษาความปลอดภัยของข้อมูลนะคะอันนี้ก็จะเป็นตัว ISO อีกมาตรฐานหนึ่งที่อยู่ในตัว Level 3 นั่นเองนะคะ อย่างนี้ภาพรวมแล้วก็จะเห็นแล้วว่าตัว c o m b i t ของเราก็จะอยู่ที่ Level 2 นะคะ คราวนี้เราจะนำตัวมาตรฐาน c o m b i t มาใช้ในธุรกิจ หรือว่าในหน่วยงานของเรา ก็จะมี รูปแบบการบริหารจัดการ ธุรกิจก็จะมีการประกอบงานที่เป็นหน่วยย่อยๆนะคะ เราจะทำอย่างไรให้มีการเชื่อมโยงแล้วก็ได้รับข้อมูลสารสนเทศไม่ว่าจะแผนกหรือว่าหน่วยงานต่างๆนะคะ เพื่อเอามาใช้งาน ไม่ว่าประมวลผลหรือว่าจัดสรรข้อมูลนะคะ สำหรับตัวหน่วยงานให้บรรลุเป้าหมายขององค์กรหรือว่า หน่วยงานที่ตั้งไว้นั่นเอง แล้วก็ตัวมาตรฐาน c o b i t ยังสนับสนุนเกี่ยวกับตัวธรรมาภิบาลทางเทคโนโลยีสารสนเทศของเรานะคะไม่ว่าจะเป็นการบริหารงานการควบคุม แล้วยังเป็นเครื่องมือที่ช่วยให้ผู้บริหาร พูดง่ายๆแล้วผู้บริหารจะได้มีเกณฑ์มาตรฐานว่าจะทำอย่างไร 123 นะคะเชื่อมโยงระหว่างความเป็นไปได้นะคะการควบคุมหน่วยงานองค์กรของเราต้องมีวิธีการปฏิบัติอย่างไร ความเสี่ยงที่จะเกิดขึ้น ด้านเทคนิคนะคะ รวมถึงการสื่อสาร ให้กับบุคลากรหรือว่าบุคคลภายในหน่วยงานหรือว่าบุคคลของเราด้วยเพื่อให้เกิดความเข้าใจตรงกัน ถัดมาก็จะเป็นนะคะ การประยุกต์นะคะ โดยเริ่มต้นต้องดูว่าธุรกิจนะคะของเรานี่มีความต้องการอะไรบ้าง ข้อมูลสารสนเทศตรงไหนที่ต้องเอามาใช้นะคะในการวิเคราะห์ข้อมูล ไว้ให้คู่แข่งหรือเปล่านะคะ กระบวนการทางเทคโนโลยีสารสนเทศเป็นไปตามเป้าหมายของแต่ละกิจกรรมหรือเปล่า แต่ละแผนกมีกิจกรรมอะไรบ้างที่จะส่งผลให้ ผลรวม และ ตรงตามเป้าหมาย ของหน่วยงานเราสามารถวัดผลเราจะรู้ได้อย่างไรว่ากระบวนการที่ทำแต่ละอันของหน่วยงานของเรา ตรงตามความต้องการหรือว่าตรงตามความ เป้าหมายขององค์กรโดยวัดจากค่า KPI Key Performance อินดิเคเตอร์ วัดประสิทธิภาพของเราวัดผลการดำเนินงานโดยใช้ เคจีไอ egoist KPI นี่ มันก็จะดูวัดประสิทธิภาพการทำงานของหน่วยงานนะคะของแต่ละแผนก ยกตัวอย่างถ้าแผนกเซลล์ เราจะรู้ได้อย่างไรว่าแผนกเซลล์ขายสินค้าได้ดีพูดง่ายๆก็จะดู สินค้าที่ขายไปหรือว่าได้เงินกลับมาเท่าไรนะคะ ยอดผล รายรับนะคะจากลูกค้าได้เงินมากเงินน้อย ก็คือดูเป็นจำนวนเงินถ้าเป็น KPI ของแผนกที่ให้บริการหลังการขาย พวกรถเซลล์หรือว่าพวกคอลเซ็นเตอร์เราก็จะดูได้จากการตอบคำถาม นะคะของลูกค้าอาจจะมาสอบถามข้อมูลต่างๆ ก็จะดูว่ากรอบคำถามทุกคนไหม ตามระยะเวลาที่กำหนด อะไร ตรงนี้ถูกต้องหรือเปล่าหรือถ้าในแผนก ของ เทคโนโลยีสารสนเทศหรือว่า Home support ภายในหน่วยงานหรือว่าองค์กรของเราเราก็ดูจากอะไรดูจากว่ากรณีที่มี บุคลากรในหน่วยงาน มาร้องขอ ดูแลบำรุงไม่ว่าจะเป็นอุปกรณ์คอมพิวเตอร์ Printer สายแลนหรืออะไรนี่ พนักงานให้บริการรวดเร็วไหม งาน นะคะ ตามระยะเวลาที่กำหนดไหมหรือว่าให้บริการรวดเร็วหรือเปล่า แล้วต่อเดือนให้บริการสำเร็จไปกี่เคสนะคะ เราก็จะมาดูว่าตัว KPI ของแต่ละแผนก ประสบความสำเร็จอย่างไรก็แล้วแต่แผนก ว่าเขาทำงานปฏิบัติหน้าที่อย่างไร KPI แต่ละอันก็จะไม่เหมือนกันดังนั้น KPI แต่ละแผนกก็จะมารวมกันก็จะเป็น KPI ขององค์กรของเรานั่นเองนะคะอันนี้ก็จะวัดประสิทธิภาพความสำเร็จนะคะ ผัดมา เราก็จะมาดูว่าความสามารถขององค์กรของเราก็จะมาแบ่งอีกว่าอยู่ระดับไหน สูงถึง 5 ไหม อยู่เริ่มต้นหรือเปล่า หรือว่าอยู่ที่สูงสุด แล้วตัว c o p i t มาตั้งเป็นกรอบ หรือว่าเป็นเกณฑ์ไว้แล้วก็มาดูผลลัพธ์ของหน่วยงานของเรา ว่าอยู่ที่ลำดับ เท่าไร ตั้งแต่ 0 ถึง 5 นั่นเองนะคะ อันนี้ก็จะเป็นรูปแบบการนำตัว covid มาใช้ มาใช้เป็นตัวแบบนะคะของหน่วยงานหรือว่าองค์กรของเรานั่นเองนะคะ เริ่มจากธุรกิจเริ่มแรกเลยนะคะก็ต้องมีความต้องการเกี่ยวกับข้อมูลสารสนเทศ กระบวนการต่างๆนะคะ ว่าจะเป็น obsess ก็จะเป็นกระบวนการทางเทคโนโลยีสารสนเทศที่เกิดขึ้น แล้วตัวสารสนเทศกระบวนการทำงานต่างๆ มีตรงไปตามวัตถุประสงค์หรือว่าเป้าหมายที่เราได้ตั้งไว้หรือเปล่านะคะ จากรูปเราก็จะเห็นว่าตัววัตถุประสงค์นะคะที่ตั้งเอาไว้ ว่าจะสามารถที่จะควบคุมดูแลได้ไหม หรือมี audit นะคะ ที่เข้ามาควบคุมดูแลตัวอดีตของเราคืออะไร ลักษณะเหมือนผู้ตรวจสมมุติเราทำงานไปแล้วนะคะ ก็ทำได้ดีหรือไม่ดี ปกติก็จะมี เครื่องมือมาตรวจถูกไหมคะอันนี้ก็จะเป็นลักษณะเหมือนบุคลากรไปตรวจดูสิขั้นตอนการทำงานเทคโนโลยีสารสนเทศโอเคไหม ครบถ้วนไหมใช้งบประมาณเกินไม่เกินนะคะมีประสิทธิภาพหรือเปล่านะคะ พูดง่ายๆถ้ามองภาพง่ายๆ audit ก็จะเป็นเหมือนลักษณะเราซื้อบ้าน มันก็จะมีกลุ่มบริษัทที่ตรวจรับงาน ว่าบ้านของเราตรงตามสเปคใหม่นะคะน้ำไม่รั่วซึม หลังคาโอเคไหม สายไฟเดินครบหรือเปล่า audit ก็จะเป็นลักษณะเดียวกันแต่เป็นออดิทในลักษณะกระบวนการว่าเราทำงาน ตามที่หน้าที่ของแต่ละบุคคลหรือเปล่าทำงานแล้วเกิดประสิทธิภาพหรือเปล่าพวก audit เหล่านี้ก็จะมาตรวจนะคะรวมถึง audit Guide ไกด์ไลน์คืออะไรก็คือแนะนำว่า เราควรจะทำตามข้อกำหนด 1 2 3 4 5 นี้นะ ถ้าทำแล้วคุณก็จะประสบความสำเร็จ ในการทำงานของคุณนั่นเองนะคะ มันก็จะเป็นเหมือนเป็นคำแนะนำว่าคุณทำอย่างนี้อย่างนี้เสร็จผลลัพธ์จะเกิด ฝนดีขึ้นมานั่นเอง กระบวนการทางสารสนเทศของเราก็จะตรงไปตามวัตถุประสงค์ของกิจกรรมด้วยนะคะ จากวัตถุประสงค์ของหน่วยงานขององค์กรก็ใหญ่บ่อยแบ่งย่อยออกมานะคะ เสร็จแล้วอย่างที่บอกไปกระบวนการเทคโนโลยีสารสนเทศเราจะตรวจจับและตรวจวัดอย่างไรอย่างที่บอกไปเรามีค่า KPI เคจีไอไปแล้ว แล้วก็ automatic Model แล้วก็เครื่องมือที่มาตรวจจับนั่นเอง ว่าทำไปแล้ว เกิดประสิทธิภาพเกิดประสิทธิผลนะคะ ได้ผลลัพธ์ที่ดีขององค์กรหรือหน่วยงานอย่างไรถ้าไม่มีเครื่องมือมาตรวจจับเราก็ไม่สามารถรู้ได้ว่าเราทำไปแล้วหน่วยงานของเราโอเคไหมประสบความสำเร็จจริงหรือเปล่านะคะหรือแค่คาดการณ์นะคะเห็นว่าแนวโน้มมันดีขึ้น หรือว่าลองเปรียบเทียบสัดส่วนแล้วนะคะ ภายในหน่วยงานหรือว่าองค์กรของเราอาจจะไม่ดีขึ้นเองก็ได้นะคะ อันนี้ก็จะเป็นลักษณะการประยุกต์นะคะ เข้ามาใช้กับธุรกิจของเรา โดยตัวกรอบแนวคิดนั้นเองนะคะ อันนี้ก็จะเป็นลักษณะนะคะพูดถึง ตัว c o m b i t นะคะอาจจะอ้างอิงมาจากรูปเมื่อกี้แล้วก็อธิบายเพิ่มเติมนะคะ ว่าตัว c o b i t ทำให้เกิดความเชื่อมโยงนั่นเองนะคะ ได้เห็นถึงความสามารถในการจัดกลุ่มในหน่วยงานในองค์กรนะคะว่ามันมีปัจจัยทางด้านไหนจะเป็นสารสนเทศนะคะแล้วก็มีเป้าหมายแน่นอนที่จะเป็น จุดประสงค์หลักนะคะ ภายในองค์กรหรือว่าหน่วยงานของเรา จะมีตัวเรื่องไหนที่เข้ามาช่วยผลักดันแล้วก็กำกับดูแลนะคะเกี่ยวกับผลลัพธ์ทางธุรกิจ อันไหนที่เข้ามาสนับสนุนนะคะ ทำให้เกิดผลลัพธ์ที่ดีขึ้นอาจจะมีแรงจูงใจที่เพิ่มมากขึ้นไหมมีเงินสนับสนุนหรือเปล่านะคะอันนี้ก็จะเป็นสิ่งที่เข้ามาเสริม กระบวนการเทคโนโลยีสารสนเทศ จะใช้นะคะทรัพยากรทั้ง 4 ด้าน อาจจะเป็นโปรแกรมประยุกต์ ข้อมูลสารสนเทศโครงสร้างพื้นฐานและตัวผลักดันที่ทำให้เกิดงานนั่นเอง ซึ่งเป็นสิ่งที่ทำอยู่แล้วในกระบวนการของบุคคลที่ใช้เทคโนโลยีสารสนเทศแล้วก็มีตัวเครื่องมือ KPI อย่างที่บอกไปผลลัพธ์ที่เราเกิดนี่จะประสบความสำเร็จอย่างไร ก็จะเป็นตัวชี้วัด คราวนี้เดี๋ยวเราจะมาดูภาพรวม ลองง่ายๆเลยนะคะ ถ้ามองจากทั้งหมดขององค์กรก็จะเป็นเป้าประสงค์เป้าหมาย ของธุรกิจของเรา Business Go ข้างบนเลยนะคะ เป้าหมายของธุรกิจ แน่นอนต้องอยู่ภายใต้กฎหมายของรัฐบาล provident Driver นั่นเองการสนับสนุนของรัฐบาลต่างๆที่เกิดขึ้น เราจะให้มี Business Go ตรงนี้นะคะเราก็จะต้องมาเริ่มตรงเทคโนโลยีสารสนเทศวัตถุประสงค์นะคะที่มันไปขับเคลื่อนหรือว่าสอดคล้องไปด้วยกันมีเป้าหมายที่ตรงกันนะคะ เมื่อเรามีเป้าหมายของเทคโนโลยีสารสนเทศที่เหมือนกันแล้ว มันก็จะผลักดันอะไรบ้างเริ่มจากกระบวนการทำงานของแผนก หรือหน่วยงานสารสนเทศของเรานั่นเอง มีตัวเทคโนโลยีสารสนเทศโปรเซสขึ้นมากระบวนการซึ่งที่พูดไปแล้วมันจะมีอะไรบ้างบุคลากร อุปกรณ์ infrastructure ข้อมูลข่าวสาร แล้วก็ตัว Application ก็คือตั๋วเข้ามาสนับสนุนนะคะ เป็นตัวทรัพยากรที่อยู่ภายในระบบสารสนเทศของเรานะคะ แล้วก็ จะเกิดเป็น Business เอาคำก็คือผลลัพธ์ที่เราได้ อย่างพัฒนาซอฟต์แวร์ออกมาแล้วให้แผนกสินเชื่อแผนกการขาย หรือการให้บริการ support ดูแลการใช้งานหรือให้บริการลูกค้า ก็แล้วแต่กระบวนการนะคะ แต่ละธุรกิจ แต่ละองค์กรด้วยว่าเป็นอย่างไรนะคะอันนี้ก็คือสามารถที่จะเอามาพูดถึงกระบวนการทำงานเทคโนโลยีสารสนเทศและเป้าหมายของธุรกิจ รวมถึงการนำ co ซึ่งเป็นกรอบในการทำงานเอามาอ้างนั่นเอง อย่างที่บอกไปพวก ผลลัพธ์จากการใช้งานเทคโนโลยีสารสนเทศเราจะรู้ได้อย่างไรเราให้บริการดีไหม ซอฟต์แวร์ที่ทำไป ตรงความต้องการของลูกค้าหรือเปล่า อันนี้ก็จะเป็นค่า KPI ที่นำมาจับนั่นเองนะคะว่าให้บริการดีไหม ขอร้องไปร้องขอไปว่าต้องการใช้งานตอนนี้อีก 3 วันค่อยมาทำให้ หรือผลิตซอฟแวร์แล้วตรงความต้องการของลูกค้าหรือเปล่า 100% ไหมหรือ 99% นะคะมันก็จะมีตัวเครื่องมือมาตรวจจับนั่นเองนะคะ จากแนวความคิดของตัวกรอบ c o m b i t เราก็จะเห็นความต้องการหลักๆของหน่วยงานขององค์กร อยู่ 7 ด้าน ซึ่งทุกหน่วยงานทุกองค์กรต้องการแน่นอนนะคะก็คือมีประสิทธิภาพมีประสิทธิผลนะคะ ข้อมูลสามารถเก็บเป็นความลับหรือเปล่านะคะความสมบูรณ์ของข้อมูล การพร้อมใช้งานซื้ออุปกรณ์มาใช้ได้เลยไหมนะคะหรือ Request ไปมีพนักงานพร้อมให้บริการหรือเปล่าปฏิบัติตามกฎตามเงื่อนไขที่กำหนดมาหรือเปล่านะคะ มีความน่าเชื่อถือ มากน้อยเพียงใดนะคะ อันนี้เป็น basic อยู่แล้วสำหรับกระบวนการหรือว่าความต้องการของทุกๆธุรกิจนั่นเอง ซึ่งกระบวนการเหล่านี้นะคะเราก็จะต้องดู ขอบเขตนะคะ ว่าสิ่งที่เราทำนี่อยู่ในขอบเขตของเราหรือไม่นะคะเกินขอบเขตไหม หรือไม่เกินขอบเขตนั้นเอง ก็สามารถที่จะปฏิบัติแล้วก็ควบคุมได้นะคะ อย่างที่บอกไปนะคะว่าเป็นความต้องการนะคะเกี่ยวกับธุรกิจนะคะ อย่างที่ 7 อันประสิทธิภาพประสิทธิผลนะคะ ความพร้อมใช้งานนะคะ เป็นความลับ สมบูรณ์แบบแล้วก็น่าเชื่อถือ ตรงนี้ อันนี้ก็จะเป็นพวกทรัพยากรเกี่ยวกับสารสนเทศที่พูดไปแล้วเมื่อกี้ไม่ว่าจะเป็นบุคลากรนะคะโครงสร้างนะคะข้อมูลนะคะแล้วก็ Application นะคะแล้วก็ประโยชน์ต่างๆนะคะซึ่งจะมีกระบวนการของเทคโนโลยีสารสนเทศเข้ามา support นะคะ โดยเริ่มจาก เป้าประสงค์นะคะก็แบ่งมา เป็นตาม โปรเซส ว่ามีงานไหนที่แบ่งตาม ความสามารถนะคะ แล้วก็แบ่งเป็นกิจกรรมต่างๆ เพื่อให้รองรับนะคะ แล้วก็ทำให้ตัว กระบวนการเกี่ยวกับสารสนเทศของเร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VAD Normal</dc:title>
  <dc:creator/>
  <cp:keywords/>
  <dcterms:created xsi:type="dcterms:W3CDTF">2023-01-24T10:54:34Z</dcterms:created>
  <dcterms:modified xsi:type="dcterms:W3CDTF">2023-01-24T10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6.46 น.</vt:lpwstr>
  </property>
  <property fmtid="{D5CDD505-2E9C-101B-9397-08002B2CF9AE}" pid="3" name="subtitle">
    <vt:lpwstr/>
  </property>
</Properties>
</file>